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าโน-AGGRESSI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ให้ สวัสดีค่ะ   สวัสดีพี่ล่ามนะคะ   ใครที่เปิดเครื่องแล้วให้เปิดโปรแกรม  ดู ไปที่   ถ้าจำไม่ผิด    เราเก็บที่ไว้ Drive C นะลูก Drive C   แล้วก็ในโฟลเดอร์ที่ชื่อว่า Blender  ดู Version นะคะเราใช้ 2.79    เพราะฉะนั้นเราต้องเปิดให้ถูกด้วยนะคะ  เราก็คิดไปที่โฟลเดอร์นั้น  เราก็คิด ไปที่  โลโก้มันน่ะ รูปตาสีน้ำเงิน   มีเหมือนอะไร บางคนบอกเหมือนนก บางคนบอกว่า นิ้ว 3 นิ้วนี่แหละ   นิ้วโป้งนิ้วชี้นิ้วกลางเรานี่แหละ   แล้วแต่จะมองนะคะ ก็เหมือนมือแล้วแต่จะมองนะคะ คลิปเปิดมันจะขึ้นมาหน้านี้อย่างนี้นะคะ  นี่ โอเคไหมคะ     เราก็เคยไปยังพื้นที่         ตัวนี้ของเรา       ถ้าใครเปิดได้มันจะขึ้นอย่างนี้มานะ         ที่นี้มาดูหัวข้อที่เราจะเรียนในวันนี้นะคะ    เราจะใช้ bender บอกแล้วว่า blend มันใช้สร้างทรีดี  ดีดีก็คือ 3 มิติ Three Dimension       ก็คือโปรแกรมแบบ 3 มิติในครั้งก่อนเราสร้างแค่แบบ 2 มิติหรือ True ดี    ก็คือเหมือนเป็นรูปวาด แต่ทีนี้มันจะเป็นลักษณะเหมือนเป็นหุ่น    ก็คือเห็นได้ทั้งด้านบนด้านล่างด้านข้างด้านหน้า  มีส่วนเว้าส่วนโค้ง  มีความลึกความหนานะคะ เหมือนเราเห็นตัวเราน่ะ   เหมือนแขนน่ะ ถ้าเราวาด 2d แขนก็จะเป็นแบนๆใช่ไหมคะ แต่ถ้า 3D แขนก็จะมีความโค้งความกลมในส่วนของแขนเรานะ  หัวข้อที่เราจะเรียนในวันนี้    อธิบายถึงหน้าต่างโปรแกรม      ก็คือในโปรแกรมนี้ลักษณะมันจะเป็นหน้าต่างนะคะ  แล้วมันจะมีส่วนต่างๆเป็นอะไรบ้าง  เราจะมาพูดถึงหัวข้อนี้กันนะคะ  หัวข้อที่ 2 การใช้เมาส์  คือในการใช้เมาส์ใน Windows มันจะไม่ได้มีแค่คลิก แล้วก็ Double Click เท่านั้น    มันจะมีตรงใช้ไอ้ตัวลูกกลิ้งด้วย สกอเมาส์ด้วย เลื่อนตัวเลื่อนเมาส์ด้วยวิธีการเลื่อนเมาส์อะไรด้วยนะคะ       และหัวข้อต่อมาคือคีย์ลัด    เราต้องรู้จักคีย์ลัดในการเปลี่ยนมุมมองในการเปลี่ยนมุมมองของชิ้นงานเราน่ะ เราจะต้องกดปุ่มอะไรนะคะ มันถึงจะเปลี่ยนไปให้เห็นส่วนหน้าส่วนหลังส่วนบนส่วนล่าง อะไรก็แล้วแต่นะคะ   ว่าจะมีคีย์ลัดให้เด็กๆนะคะ    และหัวข้อสุดท้ายนะคะ ชนิดของวัตถุใน Blender  ก็คือเราจะสร้างในตรีได้ เราจะต้องทราบก่อนว่ามันสามารถสร้างวัตถุแบบใดได้บ้างเราจะต้องรู้ชนิดและประเภทของมันนะคะ  เมื่อเราเรียนหัวข้อนี้จบเราก็ลองมาทำดูนะคะ  คือแต่ละหัวข้อที่เรียนเราก็ต้องมาปฏิบัติด้วย คือคลิกได้แต่ละส่วนเพื่อทำความเข้าใจนะ   ที่นี้  ภาพไหนที่สอนกับคู่มือแตกต่างกันเล็กน้อย เพราะเป็นกับเวอร์ชั่นนะคะ ไม่ต้องสนใจแต่องค์ประกอบก็คือ แต่เวอร์ชั่นมันอัพขึ้นนะคะ  เรามาเริ่มที่หัวข้อแรก ยังเปิดไม่ได้หรือ    เปิดได้หรือเปล่า     ไปที่ LINE C   ไปที่ Drive C ไปดู ที่โฟลเดอร์ที่ชื่อว่า blend ไหม      สีนะคะแล้วดูเช็ค     Before The blend ไหม มีหรือเปล่า       มีไหมพลอย           มาเช็คตรงนี้ วิธีเช็ค     OK    นะคะ      นะคะ  ที่นี้เปิดโปรแกรมแล้วคลิกเข้าไป  ดูนะคะในภาพ ดูจากสไลด์ประกอบด้วย เรามาดูกัน    อันแรก  หมายเลข 1 สีเหลืองอันที่อยู่บนสุด ของโปรแกรมเราน่ะ     ที่มีคำว่าฟาย ตัวนี้เราเคยใช้ไปแล้วนะ ตัวนี้ส่วนนี้ เราจะเรียกว่า information  เป็นส่วนของ information ประกอบด้วยเมนูหลัก ที่อยู่ด้านบน         มีเมนู file menu Render อะไรพวกนี้ก็แล้วแต่นะคะ  วันนี้ก็คือเราจะใช้ไปตามตัวนี้   ส่วนต่อมาส่วนต่อมาที่เด็กๆจะต้องทำความรู้จักนะคะ  ส่วนที่ 2 กรอบใหญ่ๆสีชมพูชมพูนี่นะคะ   ก็คือส่วนนี้ส่วนนี้นะคะ ส่วนที่มีไอ้ตารางเส้นสีเขียวสีแดงเปล่า รอบนี้นะคะกรอบใหญ่ๆเห็นไหมคะ นะคะ    ส่วนนี้ก็คือวิวพอร์ต     ก็คือมุมมองที่จะเห็นชิ้นงานหรือวัตถุของเราเหมือนตัวนี้ เวลา blend นะคะ มันจะมีตัววัตถุที่สร้างขึ้นมาให้อัตโนมัติ  ก็คือไอ้กล่องสี่เหลี่ยมหรือรูปป่ะ เปล่านี่  หรือ cute  ในภาษาอังกฤษเรียก c u b e  เสมอนะคะ   ก็จะมีตัวนี้เอาไว้มองนะคะ  แล้วเวลาเราจะหมุนมุมมองพวกนี้เราจะทำอย่างไรนะคะ ก็คือเราจะใช้คีย์ลัด  ซึ่งจะอธิบายในหัวข้อที่จะมีต่อไปนะคะ   นี่ก็คือในส่วนของ View Port  ถ้าบอกว่าไปที่ View Port ให้มาส่วนนี้เสมอนะคะ   มาดูสวนต่อมาค่ะ หมายเลข 3  เห็นนะคะ  ตอบทางซ้ายมือ   นะคะกรอบทางซ้ายมือ  ถ้าเราดูจากทางหน้าจอมันจะอยู่ทางซ้ายมือของเรา ตอบหมายเลข 3 ก็คือส่วนนี้นะคะเด็กๆ   นี่เห็นไหม ที่กดเปิดปิดคืนนี้   มันเป็นส่วนของทูลบาร์  ที่เราจะใช้ในการทำชิ้นงานนั้นเอง   มันก็จะมีทุนมาทั้งหมด 3 ส่วนนะคะในเวอร์ชั่นนี้ 4 เหรอ  3 4 ส่วนนะคะ            ข้อคิดเห็นไหมคะ สังเกตว่าถ้ามีคลิปต่อได้มันก็จะมีป๊อบอัพหล่นลงมาให้ดูอย่างนี้นะคะ      เพราะฉะนั้นบอกไปที่ทูลบาร์ให้เด็กๆมาฝั่งนี้เลยนะคะ หรือหรือหรือ    กดตัว      ถ้าเกิดทูลบาร์มันหายเมื่อกี้มีทุนบาใช่ไหมคะ เด็กๆไม่ต้องคิดมาก กดตัวที ลองกดตัวทีก่อน 1 ครั้งให้ทูลบาร์มันหายไป   ขายไหม ถ้ามาแล้วทูลบาร์มันหายไปให้กดที 1 ครั้ง  ปลามันจะกลับมา   ถ้าเกิดเราเรียกทูลบาร์ ให้เด็กๆกดตัวทีนะคะ  ดูแป้นพิมพ์เราด้วยสถานะมันเป็นภาษาไทยหรือภาษาอังกฤษ   เห็นไหมให้เช็คด้วย   ไม่ใช่หนูกดตัว T แล้วแต่ตัวแป้นเป็นภาษาไทยนะคะ ไม่ใช่นะคะ  เพราะฉะนั้นเช็คด้วยนะคะ กดตัวทีนะคะ  ถ้าไม่เห็นทูลบาร์ของเรา นะคะ  โทษที  เห็นไหมทูลบาร์ก็จะกลับมา  เมื่อใดที่บอกว่าไปทูลบาร์ เด็กๆมาที่ตรงแถบเครื่องมือตรงฝั่งซ้ายมือทันทีนะคะ   โอเคค่ะเรามาดูส่วนต่อไปก่อน ส่วนที่ 4 ของเรา  อยู่ทางฝั่งขวามือนะคะ   มันจะมีหมายเลข 4 กับหมายเลข 5   ต่างกันนะคะ 2 ตัวนี้  ดูที่หมายเลข 4 ก่อน  ส่วนของหมายเลข 4 คือส่วนของด้านบนเห็นไหมคะ ฝันดีนะคะ    นี่ส่วนของหมายเลข 4 นี่ ตรงนี้นะคะ       ลืมแล้วเรียกว่าอะไรนะ   ลืมแล้วเรียกว่าอะไร ส่วนหมายเลข 4 House Liner ชื่อว่าเอา Liner นะคะ    inbox ทูลบาร์ได้เหมือนกันนะคะ เรามีหมายเลข 1 information หมายเลข 2 ส่วนของ View Port หมายเลข 3 ทุน blog หมายเลข 4 เอา Liner นะคะ     ตัวนี้นะคะ หมายเลข 4 หรือเอา Liner มันจะเป็นส่วนที่ใช้ทำอะไร  เด็กๆสังเกตมันจะมีชื่อ Camera เห็นไหมคะ  มี c u b e เห็นไหมคะ พอเราเลือกแต่ละส่วนมันจะไปที่วัตถุชิ้นนั้นนะคะ  แล้วก็มีอะไรอีก  แร็พ        เวอร์ชั่นนี้ใช้ L Amp นะคะ  L A M P เอาไว้ใช้สำหรับจัดแสงนั่นเองนะเด็กๆ   ก็เห็นว่าเอ๊ะทำไมของแม่มันเห็นไหม มันย่อมันขยายได้  วันนี้เดี๋ยวเราเรียนในหัวข้อต่อไปนะคะ การใช้เมาส์       ก็คือพอเราเลือกแต่ละส่วน  ชิ้นงานมันก็จะไปที่ตัวนั้น   สังเกตเวลาเลือกไอ้ตัวข้อความมันจะขึ้นเป็นสีขาวๆนะ    แล้วก็ไอ้วัตถุที่เราเลือก มันก็จะมีสีขึ้นอย่างนี้นะคะ เห็นไหม มันก็จะมีไอ้ตัวแกนสีเขียวสีน้ำเงินสีแดงไปอยู่ที่วัตถุชิ้นนั้น  เห็นไหม นั่นก็คือเราเลือกที่จะไปทำอะไรก็แล้วแต่กับวัตถุชิ้นนั้น เราก็เลือก ถ้าเรานึกไม่ออก  มาแบบงงนะคะก็มาเลือกไล่ไปอะไรคือคิ้ว  อะไรคือคำ era เด็กๆก็จะเห็นนะคะ  นี่คือสวนเอาลาย   หมายเลข 4 และหมายเลข 5 ดูหมายเลขต่อมาหมายเลข 5 เห็นไหมคะ แถบยาวๆมีเยอะแยะเลย มีเยอะแยะอะไรไม่รู้เต็มไปหมด หมายเลข 5 คือส่วนนี้นะเด็กๆ ส่วนนี้นะคะ นี่นี่      นี่นะคะ      ถ้าเรากดเห็นไหมคะมันจะสั้นใช่ไหม พอเราคลิกนี่มันสามารถขยายได้มีส่วนขยายให้เห็นว่าทำอะไร    ส่วนนี้เรียกว่า properties ส่วน Property Property แปลออกมาก็คือคุณสมบัติ  ก็คือไว้กำหนดน่ะกำหนดค่าคุณสมบัติต่างๆของชิ้นงานเรานั่นเองนะคะ อยู่ที่สวนพร็อพเพอร์ตี้   ถ้าบอกว่าให้มาที่สวนที่ Property ให้เด็กๆมากดที่สวนนี้นะคะ แถบเครื่องมือในส่วนนี้  มันก็เป็นเครื่องมือเหมือนกันนะคะ เป็นหน้าต่างเครื่องมือของเราดีๆนี่เองนะคะ     นะคะเราก็   คือทุกครั้งถ้าเราเปิดมันก็จะขึ้นขึ้นพวกนี้ขึ้นมานะคะ Property ขึ้นมา   ต่อไปค่ะหมายเลข 6       ส่วนล่างสุดเห็นไหมคะหมายเลข 6    ส่วนนี้คือไทม์ไลน์   มีไว้ทำไม Timeline  เพราะบอกแล้ว blend ทำเกมได้ยังไม่พอ  ทำ 3D ได้ยังไม่พอ ยังสามารถสร้างแอนิเมชั่น ก็คือพอเราปั้นโมเดลเสร็จ  เราสามารถทำให้ชิ้นงานของเรา    สร้างแอนิเมชั่นได้ด้วย ไม่ต้องไปใช้โปรแกรมอื่นสร้างก็ได้ ใช้ตัวโปรแกรมเขาเองสร้างก็ได้นะคะ ตรงส่วนของ Timeline มันก็จะมีช่องหรือช่องเวลาค่ะให้กำหนด  แล้วก็วิ่งวิ่งวิ่งไป แล้วก็ไอ้ตัวเอนิเมชั่นก็จะวิ่งตามไอ้ช่องทำลายพวกนี้ แต่เราต้องใส่วัตถุเข้าไปนะคะ เช่นนี้จะเคลื่อนไหวอย่างไรนี่  มันจะวิ่งตามไทม์ไลน์นะคะ ว่าจะมีส่วนของ Timeline         นะคะ   ถ้าจำไม่ได้  ในสไลด์มีอธิบายไว้อยู่หมายเลข 1 คืออะไรหมายเลข 2 คืออะไร 3 คืออะไร 6 คืออะไร 7 คืออะไร  มีบอกหมดนะคะ     ที่นี้มาดูไอ้สิ่งที่อยู่ตรงกลางนะเห็นไหมวัตถุแต่ละชิ้น    ตัวแรกสุด  สด    สด ถ้าตามหมายเลขหมายเลข 7   อยู่ตรงจุดนี้นะคะจุดที่อยู่ตรงลูกบาศก์น่ะ     ไม่ใช่ตัว c u b e นะคะ มันคือตัวที่เป็นจุดตรงนี้นะเด็กๆ     เห็นไหมเห็นจุดสีส้มไหมคะ  เด็กๆเห็นจุดสีส้มๆไหม ทำไมแม่เลื่อนได้แม่ทำอย่างไร เดี๋ยวบอกนะคะ   วันนี้เรียกว่าตำแหน่งของเคอร์เซอร์ ก็คือเป็นตำแหน่งที่ให้เลื่อนไอ้ตัวนี้นะคะ    วัตถุลาวน่ะ  นะคะ ไปหน้าไปหลัง   ไปซ้ายไปขวา เห็นไหม   ขึ้นลงขึ้นลงนะคะ            นะคะ  ก็คือหมายเลข 7 ส่วนของเคอร์เซอร์นะคะ    ดูหมายเลขต่อไปหมายเลข 8 ไอ้ตัวลูกบาศก์สีเหลืองนี่คือ หมายถึงไอ้ตัวลูกบาศก์ตัวนี้นะคะ   ถ้าเราจะคลิกดูว่าเราเลือกวัตถุทุกชิ้นไหม  ดูที่คำว่าดูที่ช่อง outline ดูเอา line เราอยู่ที่ตำแหน่ง  c u b e เลย ตอนนี้เราเลือก ตำแหน่งนี้อยู่นะคะ   7 7 7 8 9 9 Camera   Camera นะคะ   เห็นไหมถ้าคิดอย่างนี้มันไม่เลือก  เราต้องไปคลิกที่ outline เห็นไหมลูก  เห็นไหมคะ        มันถึงจะมาเลือกที่ Camera  เห็นไหม  ถ้ายังไม่เลือกสังเกตแล้วว่าเลือกแล้วทำอย่างไร จะมีวัตถุเส้นที่มีเคอร์เซอร์นะค่ะ ไอ้เขียวเขียวๆฟ้าๆแดงๆขึ้นมา  ถ้าเราเลือกวัตถุชิ้นนั้น   เพราะฉะนั้นให้ดูที่วัตถุ Camera เรามาเลือกที่เอาไลน์แล้วเลือกคำเอราเห็นไหมคะ  ในส่วนนี้นะคะเช่นเดียวกัน  กลับถ้าเราจะไปเลือกดวงไฟนี่  เราจะต้องมาคลิกที่แหลม   เห็นไหมคะ แล้วก็เลือกตำแหน่งของ L A M P     L A M P ก็คือโคมไฟ  คือเวลาเราทำ 3 มิติ เราต้องมีการให้แสงเพื่อจะเห็นมุมนึกออกไหมคะ หรือเห็นเน่าของวัตถุเพราะวัตถุมีความลึกความหนา เพราะฉะนั้นจะต้องมี L Amp มาช่วยนะคะ  ถ้าเวอร์ชั่นไปใหม่  จาก L A M P มันจะเป็น l i g h t นะคะ  ที่เด็กๆเห็นอยู่นี้มันก็คือส่วนของหน้าต่าง  หน้าต่างในโปรแกรม Blender ที่เราจะเป็นพื้นที่ที่เราจะใช้ในการทำงาน    ที่นี้เราจะไปสู่ในหัวข้อต่อไปแล้วนะคะ เพราะตอนนี้เรารู้แล้วในหน้าต่างมีอะไรบ้าง  มีองค์ประกอบอยู่ทั้งหมด 10 ส่วนใช่ไหมคะ  ตัวสุดท้ายแม่ใช้ l i g h t l i g h t หรือ L A M P มันคือตัวเดียวกัน มาดูที่การใช้เมาส์บ้าง   หัวข้อตอบมานะคะ     คือการใช้เมาส์ใน Blender ว่าจะมีเพิ่มขึ้นมาว่าอย่างนั้นเถอะ ดูว่ามีอะไรบ้าง   ถ้าคลิกเมาส์ตรงสายนะคะ     ดูตั้งแต่เส้นแรกเลย  คลิกเมาส์ซ้าย    จะเป็นการ  ให้เห็นชัดๆ นะคะ    นะคะ หมายถึง  กำหนดตำแหน่งจุด 3D เคอร์เซอร์  นึกออกนะ ตำแหน่งจุด 3D เคอร์เซอร์ก็คือที่บอกนะ ที่นี่   คลิกเมาส์ซ้ายนะคะ  ตอนนี้มาตี ube แล้วกัน  3D เคอร์เซอร์คือตรงนี้นี่นะคะ   มาดูต่อมาค่ะ   ถ้าเรา  เห็นไหมคะ ตรงที่เป็นไอ้ลูกกลิ้งเด็กๆเห็นไหม ตรงกลางของเราน่ะ เขาบอกว่าถ้าเราคลิกค้างไว้แล้วขยับ     มันจะหมายถึงการหมุนชิ้นงาน  ให้เด็กๆลองคลิกตรงลูกกลิ้งกดค้างไว้นะคะ  แล้วขยับตัวตัวนี้นะคะ   ดูนะคะวิธีการ คลิกค้างแล้วขยับ   เห็นไหม   เห็นไหมคะ  ขยับเมาส์นะคะแต่ต้องกดลูกกลิ้งครั้งนี้เห็นไหม    เห็นไหมคะมุมมองเด็กๆเปลี่ยนไปไหม           เหมือนจะพลิกด้านเลย     มันจะพลิกได้เลยนะคะ 360 องศา ถ้าเราหมุนอยู่ที่การหมุนเมาส์หรือขยับเมาส์นะเด็กๆ  ถ้าทำไปแล้วอยากให้ทำมาคืนมาเหมือนเดิมกดอะไรคะ Control Z กลับมาที่ค่าปกติ         เห็นไหมคะ มาดูตัวต่อมา      แล้วถ้าหมุนขึ้น    ไอ้ตัวลูกกลิ้งอยู่นะ เด็กๆเรายังอยู่ที่ตัวลูกกลิ้ง  หมุนลูกกลิ้งขึ้นลง  หมายถึงซูมเข้าซูมออกใช้วิธีหมุนลูกกลิ้งเท่านั้นนะคะ ดูนะคะ     หมุนลูกกลิ้งค่ะ หมุนเห็นไหมคะ  ถ้าหมุนขึ้นมันคือซูมเข้ามาใช่ไหมคะ   หมุนลูกกลิ้งเข้าหาตัวเองหรือหมุนลง มันจะเป็นการซูมออก ย่อหรือขยายนั่นเอง ถ้าต้องการขยายก็คือหมุนลูกกลิ้งขึ้น หมุนขึ้นนะคะหมุนขึ้น    หมุนแต่ลูกกลิ้งนะลูกไม่ต้องไปเลื่อนเมาส์      ขยายแล้วอยากย่อ  หมุนลูกกลิ้งลงหมุนลูกกลิ้งลง เห็นไหมคะ ย่อขยายมุมมองของเรานั่นเองนะคะ      แต่ถ้าคลิกค้าง    คลิกค้างแล้วหมุน    คนละแบบนะคะ อันนี้คลิกลูกกลิ้งค้างไว้แล้วเคลื่อนตัวเมาส์หมุนตัวเมาส์นี่         เห็นไหม   อันนี้เห็นกระทั่งด้านล่างเห็นไหมคะ ด้านล่างด้านบนนะทีนี้ เห็นไหม  นึกออกนะคะ      นี่  นี่ นะคะ  มาดูนะคะทำอะไรได้อีกไอ้ตรงลูกกลิ้ง  ถ้ากด Shift ค้างไว้   แล้วขยับ  กดปุ่ม Shift ค้างนะคะแล้วขยับลูกกลิ้ง จะเป็นการแทนหน้าจอ   เด็กๆลองกดปุ่ม Shift นะคะ    กดปุ่ม Shift  แล้วหมุนลูกกลิ้งไปด้วยพร้อมกันนะคะ  เห็นไหมคะแพนหน้าจอ    สามารถ        นะคะ      ก็คือกด Shift เห็นไหมคะ  บอกแล้ววิธีการใช้เมาส์ใน Blender มีเยอะ โดยเฉพาะไอ้ตรงลูกกลิ้งนี่ใช้บ่อย  เราต้องการส่งวัตถุเราต้องหมุนขึ้นลงนะคะ แต่เราหมุนชิ้นงานให้เราคลิกเมาส์ขยับเม้าท์ไปมานะคะ ว่าจะหมุนดูซ้ายขวาหน้าหลังว่าอย่างนั้นเถอะ แต่ถ้ากด Shift ค้างแล้วขยับไอ้ตัวลูกกลิ้งนี่ จะเป็นการแทนหน้าจอ  มาดูปุ่มขวาบ้าง คลิกขวา หมายถึงเลือกวัตถุดูนะคะ ให้เด็กๆคลิกด้วยขวานะคะ เห็นไหม  ห่างกันนะคะ ถ้าคลิกซ้ายที่ลูกบาศก์ จะไม่เป็นการเลือกวัตถุเห็นไหม  แต่ถ้าเด็กๆใช้การคลิกขวานะคะ    มันจะเหมือน การที่เรามาคลิกที่เอาไลน์น่ะนึกออกนะ ก็คือเราเลือกวัตถุนั้นให้เด็กๆคลิกด้วยตัวนี้นะคะ นี่เห็นไหม  ภาค L ซ้ายนี่ดูนะคะถ้าจะไปที่ลูกบาศก์  คลิกด้วยซ้ายไม่ขึ้น แต่ถ้าคลิกขวานะคะ เห็นไหมคะ มันจะเหมือนเราเลือกตรงตำแหน่งเอา LINE เลยเหมือนกัน มาที่แหลม  หรือไฟ ด้วยคลิกขวานะคะ ขวาจะเป็นการเลือกวัตถุที่เราคลิกลงไปที่ตำแหน่งนั้น  ต้องใช้การคลิกด้วยคลิกขวานะคะ ถ้าคลิกซ้ายแบบปกติไม่เป็นการเลือกชิ้นวัตถุนั้นเห็นไหมคะ  วันนี้ไม่มา ไอ้ตรวจดีดีเคอร์เซอร์ไม่มานะคะ เด็กๆต้องคลิกขวา   คลิกขวาเลือกวัตถุที่เราต้องการ นั่นก็คือเป็นการรัฐไม่ต้องมากดไอ้ตรงนี้ตกเลือกวัตถุไอ้ตรงนี้จะเอา LINE นะคะ  ก็คือใช้คลิกขวาเลือก     โอเคไหมคะ       ต้องใช้บ่อยๆนะคะแรกๆอาจจะจำไม่ได้แต่มีตัวนี้ให้ดูอยู่    ลองในสไลด์นะคะ  มาดูหัวข้อต่อมา      คีย์ลัดที่ใช้ในการเปลี่ยนมุมมอง    เมื่อกี้เมื่อกี้เราใช้เมาส์  เมาส์ใช้เป็นแล้ว  ที่นี้มาใช้คีย์ลัดในการเปลี่ยนมุมมองในวิวพอร์ต  ใช้จากไหน  นี่เลยเห็นแป้นตัวเลขเราใช่ไหมคะเด็กๆ    ดูตามหมายเลขเลยนะคะ เริ่มที่ศูนย์   กด 0 ก่อนเลย  ให้เด็กๆไล่ไปทีละเลขเลยนะคะ   เข้าไปที่โปรแกรมเรากด 0 1 ครั้ง     เกิดอะไรขึ้นเห็นไหม     เห็นไหมคะ  กดปุ่มเลข 0 มุมมองของเราเป็นอย่างไรคะ   มีความเปลี่ยนแปลงใช่ไหม  ศูนย์หมายถึงอะไรมาดูคำอธิบาย  ศูนย์คือมุมมองของกล้อง    ก็คือเปลี่ยนจากมุมมองปกติเป็นมุมมองกล้อง   นั่นหมายถึงว่าวัตถุชิ้นนี้กำลังอยู่ใน มุมกล้องว่างั้นเถอะ  ถ้าเป็นมุมมองของกล้อง วัด หนุ่มเมาจะมีลักษณะอย่างไรหรือเราเห็นวัตถุในลักษณะอย่างไรนะคะ   ศูนย์นะคะ      ต่อไปเลขต่อไปนะคะเด็กๆ กดคืนค่ะ ให้เห็นวัตถุทั้ง 3 ชิ้นเหมือนเดิม   เห็นไหมถ้าคลิป 0 อีก 1 ครั้งนี่  จะเห็นแต่วัตถุ       ที่เป็น object นะคะก็คือคิ้วนะคะแต่ถ้ากด 0 คืนอีกครั้งหนึ่ง จะเห็นวัตถุนอกเหนือที่จะ object เช่น Camera แล้วก็ L A M P นะคะ  จะเห็นวัตถุ 3 อย่างนะคะ    ปีนี้กดเลข 1 เด็กๆดูไว้นะคะ  ตอนนี้สังเกตที่แกนเขียวสีแดงให้ดี แล้วกดเลข 1 ค่ะ  เห็นไหม            มุมมัน  ตรงนี้มีพื้นเราจะดึงลูกบาศก์เราขึ้นนะคะ คลิกเมาส์ค้างแล้วเลื่อนขึ้นนะลูก   นี่คือมุมมองของเลข 1  เลข 1 ก็คือคืออะไร Front View  ฟ้อนหมายถึงข้างหน้า  วิวก็คือมองมุมมองที่เห็นข้างหน้าเองนะคะ Front View โอเคนะคะ สำหรับการกดหมายเลข 1  เพราะฉะนั้นเมื่อต้องการพอบอกว่า Front View group  เด็กๆจะต้องกดเลขอะไรคะ  เล็ก 1 นะคะ เขาบอกว่าให้ไปที่ Front View ให้กดเลข 1 เลย จำด้วยนะคะ   อันนี้เก็บ ดูได้นะคะ  รอทำเป็นสไลด์มาให้แล้วนะคะ  siri เรามาลองกดหมายเลข 2 นะคะ  หมุนลง Orbit ดาว    โดยการกดเลข 2     กดซ้ำๆมันก็จะหมุนไปเรื่อยๆนะลูก เห็นไหม เห็นไหมคะ นั่นคือหมุนนะคะด้วยหมายเลข 2 หมุนไปเรื่อยๆ  หุ่นเป็นแนวอะไรคะ   ดูถ้ากดเลข 1 ปุ๊บนะคะ    ถ้ากดเลข 2   เห็นไหมมันจะค่อยๆหมุนอย่างนี้      คือตัวนี้จะช่วยอย่างไรเพราะเวลาเราทำชิ้นงานมันไม่ใช่ทำเสร็จ   ด้านเดียวแผ่นเดียว   มันต้องพื้นผิวที่ทำมันก็ไม่ได้มีแค่ระนาบเดียวอย่างนี้มันจะมีเยอะกว่านี้นะคะ   มันก็จะช่วยให้ตรงไหนที่เรายังไม่ได้ไปตกแต่งมันนั่นเองนะคะ ก็คือค่อยๆหมุน   คือปุ่มหมายเลข 2   Orbit ดาว หมุนลงเขาบอกหมุนลง    มาดูหมายเลข 3 เด็กๆลองกดหมายเลข 3 นะคะ  Life will  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าโน-AGGRESSIVE)การเขียนโปรแกรมภาษาคอมพิวเตอร์ อ.สุธิรา วันที่ 24 ม.ค. 2566</dc:title>
  <dc:creator/>
  <cp:keywords/>
  <dcterms:created xsi:type="dcterms:W3CDTF">2023-05-10T05:28:43Z</dcterms:created>
  <dcterms:modified xsi:type="dcterms:W3CDTF">2023-05-10T05: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1.00 น.</vt:lpwstr>
  </property>
  <property fmtid="{D5CDD505-2E9C-101B-9397-08002B2CF9AE}" pid="3" name="subtitle">
    <vt:lpwstr/>
  </property>
</Properties>
</file>